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CA721" w14:textId="7D271FCB" w:rsidR="00E9331A" w:rsidRDefault="00E9331A" w:rsidP="009A00F5">
      <w:pPr>
        <w:pStyle w:val="Title"/>
        <w:jc w:val="center"/>
        <w:rPr>
          <w:lang w:val="en"/>
        </w:rPr>
      </w:pPr>
      <w:r>
        <w:rPr>
          <w:lang w:val="en"/>
        </w:rPr>
        <w:t>Billy</w:t>
      </w:r>
    </w:p>
    <w:p w14:paraId="76A11EAF" w14:textId="15A9B933" w:rsidR="00CE19DB" w:rsidRPr="008A197B" w:rsidRDefault="00CE19DB" w:rsidP="008A197B">
      <w:pPr>
        <w:pStyle w:val="Heading1"/>
        <w:ind w:left="450"/>
        <w:rPr>
          <w:rFonts w:ascii="Times New Roman" w:hAnsi="Times New Roman" w:cs="Times New Roman"/>
          <w:sz w:val="36"/>
          <w:szCs w:val="36"/>
          <w:lang w:val="en"/>
        </w:rPr>
      </w:pPr>
      <w:r w:rsidRPr="008A197B">
        <w:rPr>
          <w:rFonts w:ascii="Times New Roman" w:hAnsi="Times New Roman" w:cs="Times New Roman"/>
          <w:sz w:val="36"/>
          <w:szCs w:val="36"/>
          <w:lang w:val="en"/>
        </w:rPr>
        <w:t>Initial Requirement Document</w:t>
      </w:r>
      <w:r w:rsidR="00B20918">
        <w:rPr>
          <w:rFonts w:ascii="Times New Roman" w:hAnsi="Times New Roman" w:cs="Times New Roman"/>
          <w:sz w:val="36"/>
          <w:szCs w:val="36"/>
          <w:lang w:val="en"/>
        </w:rPr>
        <w:t xml:space="preserve"> (IRD)</w:t>
      </w:r>
    </w:p>
    <w:p w14:paraId="655068D7" w14:textId="219C84AE" w:rsidR="008A197B" w:rsidRDefault="00CE19DB" w:rsidP="008A197B">
      <w:pPr>
        <w:spacing w:line="36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B33E48">
        <w:rPr>
          <w:rFonts w:ascii="Times New Roman" w:hAnsi="Times New Roman" w:cs="Times New Roman"/>
          <w:sz w:val="24"/>
          <w:szCs w:val="24"/>
        </w:rPr>
        <w:t xml:space="preserve">Initial Requirement Document </w:t>
      </w:r>
      <w:r w:rsidR="004B684C">
        <w:rPr>
          <w:rFonts w:ascii="Times New Roman" w:hAnsi="Times New Roman" w:cs="Times New Roman"/>
          <w:sz w:val="24"/>
          <w:szCs w:val="24"/>
        </w:rPr>
        <w:t>Billy</w:t>
      </w:r>
    </w:p>
    <w:tbl>
      <w:tblPr>
        <w:tblW w:w="95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A0" w:firstRow="1" w:lastRow="0" w:firstColumn="1" w:lastColumn="0" w:noHBand="1" w:noVBand="1"/>
      </w:tblPr>
      <w:tblGrid>
        <w:gridCol w:w="1275"/>
        <w:gridCol w:w="3870"/>
        <w:gridCol w:w="4425"/>
      </w:tblGrid>
      <w:tr w:rsidR="00B33E48" w:rsidRPr="00850B7E" w14:paraId="17C71B10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B0BF0C3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tle of the project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420576E" w14:textId="5DD2B303" w:rsidR="00B33E48" w:rsidRPr="00850B7E" w:rsidRDefault="004809EF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Billy</w:t>
            </w:r>
          </w:p>
        </w:tc>
      </w:tr>
      <w:tr w:rsidR="00B33E48" w:rsidRPr="00850B7E" w14:paraId="008E33DC" w14:textId="77777777" w:rsidTr="00C62D97">
        <w:trPr>
          <w:trHeight w:val="51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C65F147" w14:textId="77777777" w:rsidR="00B33E48" w:rsidRPr="00850B7E" w:rsidRDefault="00B33E48" w:rsidP="00C62D97">
            <w:pPr>
              <w:pStyle w:val="TableParagraph"/>
              <w:ind w:left="110" w:right="1109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keholders involved in capturing requirement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DE62108" w14:textId="5C7CA66F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Owner, Project Guide, </w:t>
            </w:r>
            <w:r w:rsidR="00170C42"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stomer</w:t>
            </w:r>
            <w:r w:rsidR="00170C4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, Partners</w:t>
            </w:r>
          </w:p>
        </w:tc>
      </w:tr>
      <w:tr w:rsidR="00B33E48" w:rsidRPr="00850B7E" w14:paraId="78CC2BA3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A682D73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chniques used for requirement capturing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9A48D44" w14:textId="77777777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Brainstorming</w:t>
            </w:r>
          </w:p>
        </w:tc>
      </w:tr>
      <w:tr w:rsidR="00B33E48" w:rsidRPr="00850B7E" w14:paraId="5A6B1480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BB3066C" w14:textId="02DCFEE6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ame of the person along with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E0A40F7" w14:textId="77777777" w:rsidR="00B33E48" w:rsidRPr="00850B7E" w:rsidRDefault="00B33E48" w:rsidP="00C62D97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</w:tr>
      <w:tr w:rsidR="00B33E48" w:rsidRPr="00850B7E" w14:paraId="71A2F6EA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8FE6B5C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36981BD" w14:textId="1020143A" w:rsidR="00B33E48" w:rsidRPr="00850B7E" w:rsidRDefault="00ED66E3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July</w:t>
            </w:r>
            <w:r w:rsidR="00B33E48"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2022</w:t>
            </w:r>
          </w:p>
        </w:tc>
      </w:tr>
      <w:tr w:rsidR="00B33E48" w:rsidRPr="00850B7E" w14:paraId="1060788F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3E7653F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ers of the system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F23EDA4" w14:textId="5AEF49E6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Admin, Delivery Boy, </w:t>
            </w:r>
            <w:r w:rsidR="00170C42"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stomer,</w:t>
            </w:r>
            <w:r w:rsidR="00170C4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Partners,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Visitor</w:t>
            </w:r>
          </w:p>
        </w:tc>
      </w:tr>
      <w:tr w:rsidR="00B33E48" w:rsidRPr="00850B7E" w14:paraId="7D1E7E2D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FFDC077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ersion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4CD901D" w14:textId="7BC14605" w:rsidR="00B33E48" w:rsidRPr="00850B7E" w:rsidRDefault="001B7019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B33E48"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</w:tr>
      <w:tr w:rsidR="00B33E48" w:rsidRPr="00850B7E" w14:paraId="1F42A086" w14:textId="77777777" w:rsidTr="00C62D97">
        <w:trPr>
          <w:trHeight w:val="300"/>
          <w:jc w:val="center"/>
        </w:trPr>
        <w:tc>
          <w:tcPr>
            <w:tcW w:w="95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5DB75CB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solidated list of initial requirements:</w:t>
            </w:r>
          </w:p>
        </w:tc>
      </w:tr>
      <w:tr w:rsidR="00B33E48" w:rsidRPr="00850B7E" w14:paraId="47D3258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A14FBDC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20F1630" w14:textId="20BFEBC1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The system shall be allow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>authenticate to the admin</w:t>
            </w:r>
            <w:r w:rsidR="002A5527">
              <w:rPr>
                <w:rFonts w:ascii="Times New Roman" w:hAnsi="Times New Roman" w:cs="Times New Roman"/>
                <w:sz w:val="24"/>
                <w:szCs w:val="24"/>
              </w:rPr>
              <w:t>, Partners</w:t>
            </w:r>
            <w:r w:rsidR="009F0FA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F0FA7"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0FA7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 w:rsidR="00BC456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F0FA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E66BBD">
              <w:rPr>
                <w:rFonts w:ascii="Times New Roman" w:hAnsi="Times New Roman" w:cs="Times New Roman"/>
                <w:sz w:val="24"/>
                <w:szCs w:val="24"/>
              </w:rPr>
              <w:t xml:space="preserve"> Delivery Boy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 to regi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r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 into the system.</w:t>
            </w:r>
          </w:p>
        </w:tc>
      </w:tr>
      <w:tr w:rsidR="00B33E48" w:rsidRPr="00850B7E" w14:paraId="7172FE6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A5369B6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D0B3167" w14:textId="65C5E8B8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admin shall be able to manage the </w:t>
            </w:r>
            <w:r w:rsidR="00ED5178" w:rsidRPr="00ED5178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isines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B33E48" w:rsidRPr="00850B7E" w14:paraId="4E6A9A6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3979CC6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A663777" w14:textId="36620F99" w:rsidR="00B33E48" w:rsidRPr="00850B7E" w:rsidRDefault="00244C50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admin shall be able to approve and reject the </w:t>
            </w:r>
            <w:r w:rsidR="00323B0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restaurant and </w:t>
            </w:r>
            <w:r w:rsidR="00A42DAA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menu (</w:t>
            </w:r>
            <w:r w:rsidR="001A23EC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ategory, item, added on, add extra)</w:t>
            </w:r>
            <w:r w:rsidR="00591E34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B33E48" w:rsidRPr="00850B7E" w14:paraId="35D563B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1C69146" w14:textId="2F629895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2A52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9C00039" w14:textId="77777777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admin shall be able to manage the delivery boy.</w:t>
            </w:r>
          </w:p>
        </w:tc>
      </w:tr>
      <w:tr w:rsidR="00B33E48" w:rsidRPr="00850B7E" w14:paraId="6502201A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65F81F4" w14:textId="124F1A8D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2A52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9094E00" w14:textId="02AAA6E7" w:rsidR="00B33E48" w:rsidRPr="00850B7E" w:rsidRDefault="00591E34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admin shall be able to manage the </w:t>
            </w:r>
            <w:r w:rsidR="00F4714C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stomer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B33E48" w:rsidRPr="00850B7E" w14:paraId="52335838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D9677F0" w14:textId="284E11AB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2A52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83FAA5" w14:textId="66C99833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admin shall be able to manage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C54F1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="0074339D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Support</w:t>
            </w:r>
            <w:r w:rsidR="00591E34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B33E48" w:rsidRPr="00850B7E" w14:paraId="0795C3CF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6CC32BD" w14:textId="1FFDB676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2A52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2C340B2" w14:textId="3CBEBAC8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admin shall be able to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C54F1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manage </w:t>
            </w:r>
            <w:r w:rsidR="00CD67A7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="009D6AF5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Wishlist</w:t>
            </w:r>
            <w:r w:rsidR="00CD67A7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B33E48" w:rsidRPr="00850B7E" w14:paraId="30C69CD2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7859932" w14:textId="332F9461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2A52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B52C118" w14:textId="6D51200D" w:rsidR="00B33E48" w:rsidRPr="00850B7E" w:rsidRDefault="009D6AF5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admin shall be able to see all the customer orders.</w:t>
            </w:r>
          </w:p>
        </w:tc>
      </w:tr>
      <w:tr w:rsidR="00B33E48" w:rsidRPr="00850B7E" w14:paraId="38D6354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E7AFBBB" w14:textId="6823F1B0" w:rsidR="00B33E48" w:rsidRPr="00850B7E" w:rsidRDefault="00B33E48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 w:rsidR="002A52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F180DCC" w14:textId="67FC33C8" w:rsidR="00B33E48" w:rsidRPr="00850B7E" w:rsidRDefault="00503318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admin shall be able to manage the questions.</w:t>
            </w:r>
          </w:p>
        </w:tc>
      </w:tr>
      <w:tr w:rsidR="007539AC" w:rsidRPr="00850B7E" w14:paraId="7528186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016D72" w14:textId="140C915B" w:rsidR="007539AC" w:rsidRPr="00850B7E" w:rsidRDefault="002A5259" w:rsidP="002A5259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1D07512" w14:textId="03AE63B6" w:rsidR="007539AC" w:rsidRDefault="007539AC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admin shall be able to manage the billing address.</w:t>
            </w:r>
          </w:p>
        </w:tc>
      </w:tr>
      <w:tr w:rsidR="00341674" w:rsidRPr="00850B7E" w14:paraId="73ADD86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44434F2" w14:textId="6AC2C6E6" w:rsidR="00341674" w:rsidRDefault="002A5259" w:rsidP="002A5259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AFF098" w14:textId="5EE0C74C" w:rsidR="00341674" w:rsidRDefault="00341674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dmin shall be able to </w:t>
            </w:r>
            <w:r w:rsidR="00E45A26">
              <w:rPr>
                <w:rFonts w:ascii="Times New Roman" w:hAnsi="Times New Roman" w:cs="Times New Roman"/>
                <w:sz w:val="24"/>
                <w:szCs w:val="24"/>
              </w:rPr>
              <w:t xml:space="preserve">see the rating of </w:t>
            </w:r>
            <w:r w:rsidR="0074339D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E45A26">
              <w:rPr>
                <w:rFonts w:ascii="Times New Roman" w:hAnsi="Times New Roman" w:cs="Times New Roman"/>
                <w:sz w:val="24"/>
                <w:szCs w:val="24"/>
              </w:rPr>
              <w:t>particular item or a restaurant.</w:t>
            </w:r>
          </w:p>
        </w:tc>
      </w:tr>
      <w:tr w:rsidR="00B33E48" w:rsidRPr="00850B7E" w14:paraId="667F188C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CC6F3C2" w14:textId="5BACE902" w:rsidR="00B33E48" w:rsidRPr="00850B7E" w:rsidRDefault="00B33E48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 w:rsidR="002A52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78222D5" w14:textId="77777777" w:rsidR="00B33E48" w:rsidRPr="00850B7E" w:rsidRDefault="00B33E48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The admin shall be able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iew the invoice and download the pdf.</w:t>
            </w:r>
          </w:p>
        </w:tc>
      </w:tr>
      <w:tr w:rsidR="002A5259" w:rsidRPr="00850B7E" w14:paraId="484DE5BE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2EFF940" w14:textId="5CB42714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B39ED36" w14:textId="3C0036F1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login in</w:t>
            </w:r>
            <w:r w:rsidR="0074339D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system.</w:t>
            </w:r>
          </w:p>
        </w:tc>
      </w:tr>
      <w:tr w:rsidR="002A5259" w:rsidRPr="00850B7E" w14:paraId="6E6FC552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93FD1E0" w14:textId="2FD2D420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635990" w14:textId="56264C9C" w:rsidR="002A5259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</w:t>
            </w:r>
            <w:r w:rsidR="0074339D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e orders details like (new order</w:t>
            </w:r>
            <w:r w:rsidR="00F4642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preparing order</w:t>
            </w:r>
            <w:r w:rsidR="00F4642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ready order</w:t>
            </w:r>
            <w:r w:rsidR="00F4642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F4642D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st orders)</w:t>
            </w:r>
          </w:p>
        </w:tc>
      </w:tr>
      <w:tr w:rsidR="002A5259" w:rsidRPr="00850B7E" w14:paraId="5442BA4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B8433A1" w14:textId="6BCA8627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9BD751D" w14:textId="773B43F0" w:rsidR="002A5259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see item availability, menu editor</w:t>
            </w:r>
            <w:r w:rsidR="00F4642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history of menu changes.</w:t>
            </w:r>
          </w:p>
        </w:tc>
      </w:tr>
      <w:tr w:rsidR="002A5259" w:rsidRPr="00850B7E" w14:paraId="776BC05A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9077DCB" w14:textId="5CC6E9E9" w:rsidR="002A5259" w:rsidRPr="00850B7E" w:rsidRDefault="002A5259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F71AFA2" w14:textId="38BB00F2" w:rsidR="002A5259" w:rsidRDefault="002A5259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add, update, delete</w:t>
            </w:r>
            <w:r w:rsidR="00B2050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A834D1" w:rsidRPr="00A834D1">
              <w:rPr>
                <w:rFonts w:ascii="Times New Roman" w:hAnsi="Times New Roman" w:cs="Times New Roman"/>
                <w:sz w:val="24"/>
                <w:szCs w:val="24"/>
              </w:rPr>
              <w:t>available</w:t>
            </w:r>
            <w:r w:rsidR="00A834D1" w:rsidRPr="00A834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34D1" w:rsidRPr="00A834D1">
              <w:rPr>
                <w:rFonts w:ascii="Times New Roman" w:hAnsi="Times New Roman" w:cs="Times New Roman"/>
                <w:sz w:val="24"/>
                <w:szCs w:val="24"/>
              </w:rPr>
              <w:t>unavailable</w:t>
            </w:r>
            <w:r w:rsidR="00A834D1" w:rsidRPr="00A834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category.</w:t>
            </w:r>
          </w:p>
        </w:tc>
      </w:tr>
      <w:tr w:rsidR="002A5259" w:rsidRPr="00850B7E" w14:paraId="25F5E74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8DA3859" w14:textId="1F6401F3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6B05692" w14:textId="76EB3F2A" w:rsidR="002A5259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category</w:t>
            </w:r>
            <w:r w:rsidR="005F1DB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add item and item details like (name, veg/non-veg, item image variants item, add-ons)</w:t>
            </w:r>
          </w:p>
        </w:tc>
      </w:tr>
      <w:tr w:rsidR="002A5259" w:rsidRPr="00850B7E" w14:paraId="68861510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D374648" w14:textId="013D5C85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C8FED0E" w14:textId="1BFBC63C" w:rsidR="002A5259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see their profile and also edit them.</w:t>
            </w:r>
          </w:p>
        </w:tc>
      </w:tr>
      <w:tr w:rsidR="002A5259" w:rsidRPr="00850B7E" w14:paraId="45AAC251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46FCC7B" w14:textId="37EB1795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04728A" w14:textId="6F57FF38" w:rsidR="002A5259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see </w:t>
            </w:r>
            <w:r w:rsidR="005F1DB9">
              <w:rPr>
                <w:rFonts w:ascii="Times New Roman" w:hAnsi="Times New Roman" w:cs="Times New Roman"/>
                <w:sz w:val="24"/>
                <w:szCs w:val="24"/>
              </w:rPr>
              <w:t>menu histo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1DB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ke (in-review, approved, canceled)</w:t>
            </w:r>
          </w:p>
        </w:tc>
      </w:tr>
      <w:tr w:rsidR="002A5259" w:rsidRPr="00850B7E" w14:paraId="75A01CC7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AFF5140" w14:textId="31A155F6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FDCD33A" w14:textId="74EE252A" w:rsidR="002A5259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8622C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8622C"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age add extra.</w:t>
            </w:r>
          </w:p>
        </w:tc>
      </w:tr>
      <w:tr w:rsidR="002A5259" w:rsidRPr="00850B7E" w14:paraId="7EB04FDA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F8DDB9C" w14:textId="3C4B7A4E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02ECE61" w14:textId="68EC2478" w:rsidR="002A5259" w:rsidRPr="0068622C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manage </w:t>
            </w:r>
            <w:r w:rsidR="00CC1D9B">
              <w:rPr>
                <w:rFonts w:ascii="Times New Roman" w:hAnsi="Times New Roman" w:cs="Times New Roman"/>
                <w:sz w:val="24"/>
                <w:szCs w:val="24"/>
              </w:rPr>
              <w:t>the im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A5259" w:rsidRPr="00850B7E" w14:paraId="02068808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E005512" w14:textId="2A4224E3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DCC4F2E" w14:textId="2E9A6969" w:rsidR="002A5259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manage complain</w:t>
            </w:r>
            <w:r w:rsidR="00525F27">
              <w:rPr>
                <w:rFonts w:ascii="Times New Roman" w:hAnsi="Times New Roman" w:cs="Times New Roman"/>
                <w:sz w:val="24"/>
                <w:szCs w:val="24"/>
              </w:rPr>
              <w:t>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A5259" w:rsidRPr="00850B7E" w14:paraId="2155CA3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D813F39" w14:textId="4E33B068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2632A2D" w14:textId="74CAB609" w:rsidR="002A5259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manage </w:t>
            </w:r>
            <w:r w:rsidR="00525F27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tting.</w:t>
            </w:r>
          </w:p>
        </w:tc>
      </w:tr>
      <w:tr w:rsidR="002A5259" w:rsidRPr="00850B7E" w14:paraId="206607C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516200F" w14:textId="0A67403C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CD8B35E" w14:textId="2734EB65" w:rsidR="002A5259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communicate with </w:t>
            </w:r>
            <w:proofErr w:type="spellStart"/>
            <w:r w:rsidR="0046051E">
              <w:rPr>
                <w:rFonts w:ascii="Times New Roman" w:hAnsi="Times New Roman" w:cs="Times New Roman"/>
                <w:sz w:val="24"/>
                <w:szCs w:val="24"/>
              </w:rPr>
              <w:t>billy</w:t>
            </w:r>
            <w:r w:rsidR="002240F1">
              <w:rPr>
                <w:rFonts w:ascii="Times New Roman" w:hAnsi="Times New Roman" w:cs="Times New Roman"/>
                <w:sz w:val="24"/>
                <w:szCs w:val="24"/>
              </w:rPr>
              <w:t>'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min using </w:t>
            </w:r>
            <w:r w:rsidR="0046051E">
              <w:rPr>
                <w:rFonts w:ascii="Times New Roman" w:hAnsi="Times New Roman" w:cs="Times New Roman"/>
                <w:sz w:val="24"/>
                <w:szCs w:val="24"/>
              </w:rPr>
              <w:t>supp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A5259" w:rsidRPr="00850B7E" w14:paraId="43D0AED8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6821385" w14:textId="4E25AC65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733A869" w14:textId="508F5E64" w:rsidR="002A5259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update the order status,</w:t>
            </w:r>
          </w:p>
        </w:tc>
      </w:tr>
      <w:tr w:rsidR="002A5259" w:rsidRPr="00850B7E" w14:paraId="0448F36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136F285" w14:textId="1E46286C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402A38B" w14:textId="51244CB5" w:rsidR="002A5259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set the cart minimum price and cart minimum price message.</w:t>
            </w:r>
          </w:p>
        </w:tc>
      </w:tr>
      <w:tr w:rsidR="002A5259" w:rsidRPr="00850B7E" w14:paraId="593CA565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A53184" w14:textId="7559E49E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F696461" w14:textId="0E47791C" w:rsidR="002A5259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to see all the </w:t>
            </w:r>
            <w:r w:rsidR="00F00C03">
              <w:rPr>
                <w:rFonts w:ascii="Times New Roman" w:hAnsi="Times New Roman" w:cs="Times New Roman"/>
                <w:sz w:val="24"/>
                <w:szCs w:val="24"/>
              </w:rPr>
              <w:t>customer review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A5259" w:rsidRPr="00850B7E" w14:paraId="5CACB5A5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4DDA487" w14:textId="15050C7F" w:rsidR="002A5259" w:rsidRPr="00850B7E" w:rsidRDefault="002A5259" w:rsidP="002A5259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5FD9793" w14:textId="77777777" w:rsidR="002A5259" w:rsidRPr="00850B7E" w:rsidRDefault="002A5259" w:rsidP="002A5259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The admin shall be able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t the order status and also allocate the delivery boy.</w:t>
            </w:r>
          </w:p>
        </w:tc>
      </w:tr>
      <w:tr w:rsidR="002A5259" w:rsidRPr="00850B7E" w14:paraId="057BC6F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8C17393" w14:textId="74A17AA9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07BB92C" w14:textId="7132466F" w:rsidR="002A5259" w:rsidRPr="00850B7E" w:rsidRDefault="002A5259" w:rsidP="002A5259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The admin shall be able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vate and deactivate </w:t>
            </w:r>
            <w:r w:rsidR="00AD457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851DA6">
              <w:rPr>
                <w:rFonts w:ascii="Times New Roman" w:hAnsi="Times New Roman" w:cs="Times New Roman"/>
                <w:sz w:val="24"/>
                <w:szCs w:val="24"/>
              </w:rPr>
              <w:t>ustomer</w:t>
            </w:r>
            <w:r w:rsidR="00AD457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51DA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51DA6">
              <w:rPr>
                <w:rFonts w:ascii="Times New Roman" w:hAnsi="Times New Roman" w:cs="Times New Roman"/>
                <w:sz w:val="24"/>
                <w:szCs w:val="24"/>
              </w:rPr>
              <w:t>Partners</w:t>
            </w:r>
            <w:r w:rsidR="007111C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851DA6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D4574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ivery boy.</w:t>
            </w:r>
          </w:p>
        </w:tc>
      </w:tr>
      <w:tr w:rsidR="002A5259" w:rsidRPr="00850B7E" w14:paraId="3584DBF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3F2863F" w14:textId="710537F6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 w:rsidR="001F40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A1512F4" w14:textId="77777777" w:rsidR="002A5259" w:rsidRPr="00850B7E" w:rsidRDefault="002A5259" w:rsidP="002A5259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admin shall be able to change the website theme color.</w:t>
            </w:r>
          </w:p>
        </w:tc>
      </w:tr>
      <w:tr w:rsidR="00707B24" w:rsidRPr="00850B7E" w14:paraId="4FACA7B2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4F7EEA5" w14:textId="62357BFC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68B0E33" w14:textId="5B259476" w:rsidR="00707B24" w:rsidRPr="00850B7E" w:rsidRDefault="00707B24" w:rsidP="00707B24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view the details about the online </w:t>
            </w:r>
            <w:r w:rsidR="00341674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tem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ordering system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on the about us page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707B24" w:rsidRPr="00850B7E" w14:paraId="2B1ECFA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DAA4A88" w14:textId="06F572DE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8FA0856" w14:textId="732C47C8" w:rsidR="00707B24" w:rsidRPr="00850B7E" w:rsidRDefault="00707B24" w:rsidP="00707B24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view and search (filter) the </w:t>
            </w:r>
            <w:r w:rsidR="00341674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tem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category-wise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nd </w:t>
            </w:r>
            <w:r w:rsidR="00341674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tem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-type-wise (Veg/Non</w:t>
            </w:r>
            <w:r w:rsidR="0074419C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-V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eg</w:t>
            </w:r>
            <w:r w:rsidR="006C28F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/Egg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)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707B24" w:rsidRPr="00850B7E" w14:paraId="264BD1F0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60EB1A3" w14:textId="23F7399E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CC17FAC" w14:textId="77777777" w:rsidR="00707B24" w:rsidRPr="00850B7E" w:rsidRDefault="00707B24" w:rsidP="00707B24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edit their details like name, and mobile number.</w:t>
            </w:r>
          </w:p>
        </w:tc>
      </w:tr>
      <w:tr w:rsidR="00707B24" w:rsidRPr="00850B7E" w14:paraId="0757CF8C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5C19FC1" w14:textId="0D5B7EF4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1A9877" w14:textId="77777777" w:rsidR="00707B24" w:rsidRPr="00850B7E" w:rsidRDefault="00707B24" w:rsidP="00707B24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change their password and set a new password.</w:t>
            </w:r>
          </w:p>
        </w:tc>
      </w:tr>
      <w:tr w:rsidR="00707B24" w:rsidRPr="00850B7E" w14:paraId="189A5C70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70808AD" w14:textId="775A802C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A41C7CB" w14:textId="77777777" w:rsidR="00707B24" w:rsidRDefault="00707B24" w:rsidP="00707B24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also has forgotten the password facility. </w:t>
            </w:r>
          </w:p>
        </w:tc>
      </w:tr>
      <w:tr w:rsidR="00707B24" w:rsidRPr="00850B7E" w14:paraId="1AB2834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E3825E6" w14:textId="1610B524" w:rsidR="00707B24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B12C8E9" w14:textId="539D669D" w:rsidR="00707B24" w:rsidRDefault="00707B24" w:rsidP="00707B24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also add</w:t>
            </w:r>
            <w:r w:rsidR="00203DE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673E6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an item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to </w:t>
            </w:r>
            <w:r w:rsidR="00203DE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wish list and later they can see the</w:t>
            </w:r>
            <w:r w:rsidR="00203DE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r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like </w:t>
            </w:r>
            <w:r w:rsidR="00673E6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tem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nd order it.</w:t>
            </w:r>
          </w:p>
        </w:tc>
      </w:tr>
      <w:tr w:rsidR="00707B24" w:rsidRPr="00850B7E" w14:paraId="3134EB9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F2A0A35" w14:textId="245D60E3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AD67AE2" w14:textId="56729284" w:rsidR="00707B24" w:rsidRPr="00850B7E" w:rsidRDefault="00707B24" w:rsidP="00707B24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manage the cart by adding the </w:t>
            </w:r>
            <w:r w:rsidR="00341674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tem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n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the cart, updating the quantity, or removing the </w:t>
            </w:r>
            <w:r w:rsidR="00341674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tem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707B24" w:rsidRPr="00850B7E" w14:paraId="211E3A4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FB70115" w14:textId="48447754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AB15BDF" w14:textId="17A77DBA" w:rsidR="00707B24" w:rsidRPr="00850B7E" w:rsidRDefault="00707B24" w:rsidP="00707B24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At checkout time customer change </w:t>
            </w:r>
            <w:r w:rsidR="001B7019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ir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shipping address and also add a new shipping address.</w:t>
            </w:r>
          </w:p>
        </w:tc>
      </w:tr>
      <w:tr w:rsidR="00707B24" w:rsidRPr="00850B7E" w14:paraId="1075E93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5CCAB01" w14:textId="4B52A237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7C94C03" w14:textId="77777777" w:rsidR="00707B24" w:rsidRPr="00850B7E" w:rsidRDefault="00707B24" w:rsidP="00707B24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make payment using one of the online payment gateways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rough cash on delivery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, or using the wallet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707B24" w:rsidRPr="00850B7E" w14:paraId="77CFF90E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81439E" w14:textId="6CCDA98E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80BCD4D" w14:textId="62AFF918" w:rsidR="00707B24" w:rsidRPr="00850B7E" w:rsidRDefault="00707B24" w:rsidP="00707B24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system shall be able to generate the bill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nd the </w:t>
            </w:r>
            <w:r w:rsidR="0073199D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stomer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lso downloads the bill in pdf format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707B24" w:rsidRPr="00850B7E" w14:paraId="2C9407F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92987C" w14:textId="04F6EC58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2F06D0B" w14:textId="77777777" w:rsidR="00707B24" w:rsidRPr="00850B7E" w:rsidRDefault="00707B24" w:rsidP="00707B24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to cancel the order if the order status is pending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707B24" w:rsidRPr="00850B7E" w14:paraId="2200E857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602E404" w14:textId="1E3F06BF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7F235A5" w14:textId="77777777" w:rsidR="00707B24" w:rsidRPr="00850B7E" w:rsidRDefault="00707B24" w:rsidP="00707B24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F32681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view the order status. (Like pending, cooking, on the way, delivered)</w:t>
            </w:r>
          </w:p>
        </w:tc>
      </w:tr>
      <w:tr w:rsidR="00707B24" w:rsidRPr="00850B7E" w14:paraId="4413686E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7DE0C94" w14:textId="218D77A0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C953B5E" w14:textId="77777777" w:rsidR="00707B24" w:rsidRPr="00F32681" w:rsidRDefault="00707B24" w:rsidP="00707B24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to get the mail for their order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707B24" w:rsidRPr="00850B7E" w14:paraId="12DA3818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9A114A" w14:textId="421C4272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C9608BE" w14:textId="3137915A" w:rsidR="00707B24" w:rsidRPr="00850B7E" w:rsidRDefault="00707B24" w:rsidP="00707B24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view previous(past) order history.</w:t>
            </w:r>
          </w:p>
        </w:tc>
      </w:tr>
      <w:tr w:rsidR="00707B24" w:rsidRPr="00850B7E" w14:paraId="188C726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8A6A6BE" w14:textId="3D5F1D27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C579F71" w14:textId="77777777" w:rsidR="00707B24" w:rsidRPr="00850B7E" w:rsidRDefault="00707B24" w:rsidP="00707B24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give feedback.</w:t>
            </w:r>
          </w:p>
        </w:tc>
      </w:tr>
      <w:tr w:rsidR="00707B24" w:rsidRPr="00850B7E" w14:paraId="39C7921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F0E2778" w14:textId="7B43BEBA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D0D1411" w14:textId="7CBC74B1" w:rsidR="00707B24" w:rsidRPr="00850B7E" w:rsidRDefault="00707B24" w:rsidP="00707B24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delivery boy shall be able to see the order detail </w:t>
            </w:r>
            <w:r w:rsidR="006C74A7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and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which order allocate to that delivery boy.</w:t>
            </w:r>
          </w:p>
        </w:tc>
      </w:tr>
      <w:tr w:rsidR="00707B24" w:rsidRPr="00850B7E" w14:paraId="291ABCFF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83D3661" w14:textId="774D0004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F5C0AE5" w14:textId="77777777" w:rsidR="00707B24" w:rsidRDefault="00707B24" w:rsidP="00707B24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delivery boy shall be able to update the payment status if the payment is pending.</w:t>
            </w:r>
          </w:p>
        </w:tc>
      </w:tr>
      <w:tr w:rsidR="00707B24" w:rsidRPr="00850B7E" w14:paraId="2FAE715E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1D15942" w14:textId="282E7C5F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759EB8D" w14:textId="77777777" w:rsidR="00707B24" w:rsidRDefault="00707B24" w:rsidP="00707B24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delivery boy shall be able to update the order status and set the order status delivered.</w:t>
            </w:r>
          </w:p>
        </w:tc>
      </w:tr>
      <w:tr w:rsidR="00707B24" w:rsidRPr="00850B7E" w14:paraId="7788D12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23FF844" w14:textId="56CFDA2D" w:rsidR="00707B24" w:rsidRPr="00850B7E" w:rsidRDefault="00707B24" w:rsidP="00707B24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EB061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B242FBA" w14:textId="77777777" w:rsidR="00707B24" w:rsidRPr="00850B7E" w:rsidRDefault="00707B24" w:rsidP="00707B24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50B7E">
              <w:rPr>
                <w:rFonts w:ascii="Times New Roman" w:eastAsia="Calibri" w:hAnsi="Times New Roman" w:cs="Times New Roman"/>
                <w:sz w:val="24"/>
                <w:szCs w:val="24"/>
              </w:rPr>
              <w:t>The system should be able to generate reports like:</w:t>
            </w:r>
          </w:p>
          <w:p w14:paraId="3CBB540E" w14:textId="23014E89" w:rsidR="00707B24" w:rsidRDefault="00387A70" w:rsidP="008858AB">
            <w:pPr>
              <w:numPr>
                <w:ilvl w:val="0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</w:t>
            </w:r>
            <w:r w:rsidRPr="00387A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tegories </w:t>
            </w:r>
            <w:r w:rsidR="00931009">
              <w:rPr>
                <w:rFonts w:ascii="Times New Roman" w:eastAsia="Calibri" w:hAnsi="Times New Roman" w:cs="Times New Roman"/>
                <w:sz w:val="24"/>
                <w:szCs w:val="24"/>
              </w:rPr>
              <w:t>of</w:t>
            </w:r>
            <w:r w:rsidRPr="00387A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complain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</w:t>
            </w:r>
          </w:p>
          <w:p w14:paraId="329A0851" w14:textId="4669B314" w:rsidR="006558F2" w:rsidRDefault="006558F2" w:rsidP="006558F2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Wrong Item</w:t>
            </w:r>
          </w:p>
          <w:p w14:paraId="6007D337" w14:textId="58B4DF98" w:rsidR="006558F2" w:rsidRDefault="006558F2" w:rsidP="006558F2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issing Item</w:t>
            </w:r>
          </w:p>
          <w:p w14:paraId="6289C441" w14:textId="739EE88B" w:rsidR="006558F2" w:rsidRDefault="006558F2" w:rsidP="006558F2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558F2">
              <w:rPr>
                <w:rFonts w:ascii="Times New Roman" w:eastAsia="Calibri" w:hAnsi="Times New Roman" w:cs="Times New Roman"/>
                <w:sz w:val="24"/>
                <w:szCs w:val="24"/>
              </w:rPr>
              <w:t>Q</w:t>
            </w:r>
            <w:r w:rsidRPr="006558F2">
              <w:rPr>
                <w:rFonts w:ascii="Times New Roman" w:eastAsia="Calibri" w:hAnsi="Times New Roman" w:cs="Times New Roman"/>
                <w:sz w:val="24"/>
                <w:szCs w:val="24"/>
              </w:rPr>
              <w:t>uality</w:t>
            </w:r>
            <w:r w:rsidR="0001481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&amp;</w:t>
            </w:r>
            <w:r w:rsidR="0001481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Q</w:t>
            </w:r>
            <w:r w:rsidRPr="006558F2">
              <w:rPr>
                <w:rFonts w:ascii="Times New Roman" w:eastAsia="Calibri" w:hAnsi="Times New Roman" w:cs="Times New Roman"/>
                <w:sz w:val="24"/>
                <w:szCs w:val="24"/>
              </w:rPr>
              <w:t>uantity</w:t>
            </w:r>
            <w:r w:rsidRPr="006558F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ssues</w:t>
            </w:r>
          </w:p>
          <w:p w14:paraId="55CA70EB" w14:textId="52600690" w:rsidR="006558F2" w:rsidRDefault="006558F2" w:rsidP="006558F2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Package Spillage</w:t>
            </w:r>
          </w:p>
          <w:p w14:paraId="6A6D52C1" w14:textId="7E51E640" w:rsidR="00795889" w:rsidRPr="00AD086D" w:rsidRDefault="00795889" w:rsidP="00AD086D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Late Delivery</w:t>
            </w:r>
          </w:p>
          <w:p w14:paraId="4CB4F586" w14:textId="05B8AA3E" w:rsidR="00707B24" w:rsidRDefault="00AD086D" w:rsidP="008858AB">
            <w:pPr>
              <w:numPr>
                <w:ilvl w:val="0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ccepted Orders</w:t>
            </w:r>
          </w:p>
          <w:p w14:paraId="1867BCB4" w14:textId="34A5DBAF" w:rsidR="00AD086D" w:rsidRPr="00850B7E" w:rsidRDefault="00AD086D" w:rsidP="008858AB">
            <w:pPr>
              <w:numPr>
                <w:ilvl w:val="0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anceled Orders</w:t>
            </w:r>
          </w:p>
          <w:p w14:paraId="553BF091" w14:textId="77777777" w:rsidR="00707B24" w:rsidRPr="00850B7E" w:rsidRDefault="00707B24" w:rsidP="00707B24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libri" w:hAnsi="Times New Roman" w:cs="Times New Roman"/>
                <w:sz w:val="24"/>
                <w:szCs w:val="24"/>
              </w:rPr>
              <w:t>Status of all customer’s orders (Day/Date, Weekly, Monthly, Yearly)</w:t>
            </w:r>
          </w:p>
        </w:tc>
      </w:tr>
    </w:tbl>
    <w:p w14:paraId="51E0CFAD" w14:textId="77777777" w:rsidR="00B33E48" w:rsidRPr="00B33E48" w:rsidRDefault="00B33E48">
      <w:pPr>
        <w:rPr>
          <w:rFonts w:ascii="Times New Roman" w:hAnsi="Times New Roman" w:cs="Times New Roman"/>
          <w:sz w:val="24"/>
          <w:szCs w:val="24"/>
        </w:rPr>
      </w:pPr>
    </w:p>
    <w:sectPr w:rsidR="00B33E48" w:rsidRPr="00B33E48" w:rsidSect="00D9283A">
      <w:footerReference w:type="default" r:id="rId8"/>
      <w:pgSz w:w="11906" w:h="16838"/>
      <w:pgMar w:top="720" w:right="720" w:bottom="720" w:left="72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463FE" w14:textId="77777777" w:rsidR="009C2A40" w:rsidRDefault="009C2A40" w:rsidP="009E64E0">
      <w:pPr>
        <w:spacing w:after="0" w:line="240" w:lineRule="auto"/>
      </w:pPr>
      <w:r>
        <w:separator/>
      </w:r>
    </w:p>
  </w:endnote>
  <w:endnote w:type="continuationSeparator" w:id="0">
    <w:p w14:paraId="30512549" w14:textId="77777777" w:rsidR="009C2A40" w:rsidRDefault="009C2A40" w:rsidP="009E6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adea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7F711" w14:textId="16C70C53" w:rsidR="009E64E0" w:rsidRPr="009E64E0" w:rsidRDefault="009E64E0" w:rsidP="00BD6A59">
    <w:pPr>
      <w:pStyle w:val="Footer"/>
      <w:jc w:val="right"/>
      <w:rPr>
        <w:lang w:val="en-IN"/>
      </w:rPr>
    </w:pPr>
    <w:r>
      <w:rPr>
        <w:lang w:val="en-IN"/>
      </w:rPr>
      <w:t>201906100110032 And 2019061001100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C6514" w14:textId="77777777" w:rsidR="009C2A40" w:rsidRDefault="009C2A40" w:rsidP="009E64E0">
      <w:pPr>
        <w:spacing w:after="0" w:line="240" w:lineRule="auto"/>
      </w:pPr>
      <w:r>
        <w:separator/>
      </w:r>
    </w:p>
  </w:footnote>
  <w:footnote w:type="continuationSeparator" w:id="0">
    <w:p w14:paraId="1675BE14" w14:textId="77777777" w:rsidR="009C2A40" w:rsidRDefault="009C2A40" w:rsidP="009E64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B0B1F"/>
    <w:multiLevelType w:val="hybridMultilevel"/>
    <w:tmpl w:val="2D849124"/>
    <w:lvl w:ilvl="0" w:tplc="94C01EFE">
      <w:start w:val="1"/>
      <w:numFmt w:val="decimal"/>
      <w:lvlText w:val="%1."/>
      <w:lvlJc w:val="left"/>
      <w:pPr>
        <w:ind w:left="720" w:hanging="360"/>
      </w:pPr>
      <w:rPr>
        <w:sz w:val="28"/>
        <w:szCs w:val="26"/>
      </w:rPr>
    </w:lvl>
    <w:lvl w:ilvl="1" w:tplc="EF229CA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9E4EAA3C">
      <w:start w:val="1"/>
      <w:numFmt w:val="decimal"/>
      <w:lvlText w:val="%3)"/>
      <w:lvlJc w:val="left"/>
      <w:pPr>
        <w:ind w:left="2160" w:hanging="18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3436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MjG0sDQzMTc3MTNV0lEKTi0uzszPAykwrAUAyag/PywAAAA="/>
  </w:docVars>
  <w:rsids>
    <w:rsidRoot w:val="00E81727"/>
    <w:rsid w:val="00006FAE"/>
    <w:rsid w:val="0001481F"/>
    <w:rsid w:val="00025C72"/>
    <w:rsid w:val="0006547A"/>
    <w:rsid w:val="000F2B9E"/>
    <w:rsid w:val="00115557"/>
    <w:rsid w:val="00170C42"/>
    <w:rsid w:val="001A23EC"/>
    <w:rsid w:val="001A69B9"/>
    <w:rsid w:val="001B7019"/>
    <w:rsid w:val="001F40AF"/>
    <w:rsid w:val="00203DE2"/>
    <w:rsid w:val="002240F1"/>
    <w:rsid w:val="0023319A"/>
    <w:rsid w:val="00244C50"/>
    <w:rsid w:val="00286E6B"/>
    <w:rsid w:val="002A5259"/>
    <w:rsid w:val="002A5527"/>
    <w:rsid w:val="002B02C8"/>
    <w:rsid w:val="002E4A3C"/>
    <w:rsid w:val="00317DB2"/>
    <w:rsid w:val="00323B0E"/>
    <w:rsid w:val="003357F6"/>
    <w:rsid w:val="00341674"/>
    <w:rsid w:val="0035004C"/>
    <w:rsid w:val="003536C9"/>
    <w:rsid w:val="00387A70"/>
    <w:rsid w:val="00423587"/>
    <w:rsid w:val="0046051E"/>
    <w:rsid w:val="00470B74"/>
    <w:rsid w:val="004809EF"/>
    <w:rsid w:val="004B684C"/>
    <w:rsid w:val="00502D82"/>
    <w:rsid w:val="00503318"/>
    <w:rsid w:val="00524957"/>
    <w:rsid w:val="00525F27"/>
    <w:rsid w:val="00560667"/>
    <w:rsid w:val="00591E34"/>
    <w:rsid w:val="0059673C"/>
    <w:rsid w:val="005F1DB9"/>
    <w:rsid w:val="00642267"/>
    <w:rsid w:val="006558F2"/>
    <w:rsid w:val="00673E62"/>
    <w:rsid w:val="00677EBF"/>
    <w:rsid w:val="0068622C"/>
    <w:rsid w:val="006C28F2"/>
    <w:rsid w:val="006C74A7"/>
    <w:rsid w:val="006F6DE0"/>
    <w:rsid w:val="00707B24"/>
    <w:rsid w:val="007111C6"/>
    <w:rsid w:val="0073199D"/>
    <w:rsid w:val="00740DA1"/>
    <w:rsid w:val="0074339D"/>
    <w:rsid w:val="0074419C"/>
    <w:rsid w:val="0074570A"/>
    <w:rsid w:val="007539AC"/>
    <w:rsid w:val="00754805"/>
    <w:rsid w:val="0076033D"/>
    <w:rsid w:val="00765B6F"/>
    <w:rsid w:val="00776E4B"/>
    <w:rsid w:val="00795889"/>
    <w:rsid w:val="007A32A3"/>
    <w:rsid w:val="00813688"/>
    <w:rsid w:val="00815CCE"/>
    <w:rsid w:val="00851DA6"/>
    <w:rsid w:val="0085560B"/>
    <w:rsid w:val="008617CF"/>
    <w:rsid w:val="008858AB"/>
    <w:rsid w:val="008932D1"/>
    <w:rsid w:val="008A197B"/>
    <w:rsid w:val="008A1ECA"/>
    <w:rsid w:val="008B4773"/>
    <w:rsid w:val="0090557A"/>
    <w:rsid w:val="00931009"/>
    <w:rsid w:val="009A00F5"/>
    <w:rsid w:val="009A28AB"/>
    <w:rsid w:val="009B6A61"/>
    <w:rsid w:val="009C2A40"/>
    <w:rsid w:val="009C3284"/>
    <w:rsid w:val="009D6AF5"/>
    <w:rsid w:val="009E01EC"/>
    <w:rsid w:val="009E4054"/>
    <w:rsid w:val="009E64E0"/>
    <w:rsid w:val="009F0FA7"/>
    <w:rsid w:val="009F50CE"/>
    <w:rsid w:val="00A04B80"/>
    <w:rsid w:val="00A21BBC"/>
    <w:rsid w:val="00A42DAA"/>
    <w:rsid w:val="00A53144"/>
    <w:rsid w:val="00A834D1"/>
    <w:rsid w:val="00A87B80"/>
    <w:rsid w:val="00A87C99"/>
    <w:rsid w:val="00A92556"/>
    <w:rsid w:val="00AD086D"/>
    <w:rsid w:val="00AD4574"/>
    <w:rsid w:val="00AE1593"/>
    <w:rsid w:val="00AE4DE0"/>
    <w:rsid w:val="00B20508"/>
    <w:rsid w:val="00B20918"/>
    <w:rsid w:val="00B33E48"/>
    <w:rsid w:val="00B95FD5"/>
    <w:rsid w:val="00BA3EF8"/>
    <w:rsid w:val="00BB74E8"/>
    <w:rsid w:val="00BC456D"/>
    <w:rsid w:val="00BD058E"/>
    <w:rsid w:val="00BD6A59"/>
    <w:rsid w:val="00BF41C1"/>
    <w:rsid w:val="00BF6BE2"/>
    <w:rsid w:val="00C31AE5"/>
    <w:rsid w:val="00C54F12"/>
    <w:rsid w:val="00C65E7D"/>
    <w:rsid w:val="00C77AD7"/>
    <w:rsid w:val="00CA1A33"/>
    <w:rsid w:val="00CC0CA3"/>
    <w:rsid w:val="00CC1D9B"/>
    <w:rsid w:val="00CD67A7"/>
    <w:rsid w:val="00CE19DB"/>
    <w:rsid w:val="00D04D15"/>
    <w:rsid w:val="00D249B9"/>
    <w:rsid w:val="00D9283A"/>
    <w:rsid w:val="00DA43FD"/>
    <w:rsid w:val="00DB08A4"/>
    <w:rsid w:val="00DC28A3"/>
    <w:rsid w:val="00DE72ED"/>
    <w:rsid w:val="00E37E54"/>
    <w:rsid w:val="00E45A26"/>
    <w:rsid w:val="00E66BBD"/>
    <w:rsid w:val="00E812EC"/>
    <w:rsid w:val="00E81727"/>
    <w:rsid w:val="00E9331A"/>
    <w:rsid w:val="00EB0619"/>
    <w:rsid w:val="00EC3055"/>
    <w:rsid w:val="00ED00F0"/>
    <w:rsid w:val="00ED5178"/>
    <w:rsid w:val="00ED66E3"/>
    <w:rsid w:val="00F00C03"/>
    <w:rsid w:val="00F06218"/>
    <w:rsid w:val="00F4642D"/>
    <w:rsid w:val="00F4714C"/>
    <w:rsid w:val="00F753B4"/>
    <w:rsid w:val="00FA4156"/>
    <w:rsid w:val="00FA6D56"/>
    <w:rsid w:val="00FD2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E372C"/>
  <w15:chartTrackingRefBased/>
  <w15:docId w15:val="{BC89D400-5D98-4F88-A61E-AF1178E3D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9DB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19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9D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TableParagraph">
    <w:name w:val="Table Paragraph"/>
    <w:basedOn w:val="Normal"/>
    <w:uiPriority w:val="1"/>
    <w:qFormat/>
    <w:rsid w:val="00B33E48"/>
    <w:pPr>
      <w:widowControl w:val="0"/>
      <w:autoSpaceDE w:val="0"/>
      <w:autoSpaceDN w:val="0"/>
      <w:spacing w:after="0" w:line="240" w:lineRule="auto"/>
      <w:ind w:left="107"/>
    </w:pPr>
    <w:rPr>
      <w:rFonts w:ascii="Cambria" w:eastAsia="Cambria" w:hAnsi="Cambria" w:cs="Cambria"/>
    </w:rPr>
  </w:style>
  <w:style w:type="paragraph" w:styleId="ListParagraph">
    <w:name w:val="List Paragraph"/>
    <w:basedOn w:val="Normal"/>
    <w:uiPriority w:val="34"/>
    <w:qFormat/>
    <w:rsid w:val="00B33E48"/>
    <w:pPr>
      <w:widowControl w:val="0"/>
      <w:autoSpaceDE w:val="0"/>
      <w:autoSpaceDN w:val="0"/>
      <w:spacing w:after="0" w:line="240" w:lineRule="auto"/>
      <w:ind w:left="1660" w:hanging="361"/>
    </w:pPr>
    <w:rPr>
      <w:rFonts w:ascii="Caladea" w:eastAsia="Caladea" w:hAnsi="Caladea" w:cs="Caladea"/>
    </w:rPr>
  </w:style>
  <w:style w:type="paragraph" w:styleId="Title">
    <w:name w:val="Title"/>
    <w:basedOn w:val="Normal"/>
    <w:next w:val="Normal"/>
    <w:link w:val="TitleChar"/>
    <w:uiPriority w:val="10"/>
    <w:qFormat/>
    <w:rsid w:val="00E933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31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E64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64E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E64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64E0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290348-F1B5-4766-A628-4411780FF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731</Words>
  <Characters>416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meet4261@gmail.com</dc:creator>
  <cp:keywords/>
  <dc:description/>
  <cp:lastModifiedBy>Abhi Choksi</cp:lastModifiedBy>
  <cp:revision>506</cp:revision>
  <dcterms:created xsi:type="dcterms:W3CDTF">2022-07-06T06:03:00Z</dcterms:created>
  <dcterms:modified xsi:type="dcterms:W3CDTF">2022-07-30T03:59:00Z</dcterms:modified>
</cp:coreProperties>
</file>